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56832" w14:textId="77777777" w:rsidR="004976F2" w:rsidRPr="005B11B1" w:rsidRDefault="00872CAC" w:rsidP="00872CAC">
      <w:pPr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sz w:val="5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5B8641" wp14:editId="1C3A41B5">
                <wp:simplePos x="0" y="0"/>
                <wp:positionH relativeFrom="column">
                  <wp:posOffset>3487554</wp:posOffset>
                </wp:positionH>
                <wp:positionV relativeFrom="paragraph">
                  <wp:posOffset>1045210</wp:posOffset>
                </wp:positionV>
                <wp:extent cx="2695575" cy="827405"/>
                <wp:effectExtent l="0" t="0" r="28575" b="10795"/>
                <wp:wrapSquare wrapText="bothSides"/>
                <wp:docPr id="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8274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5DC9876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t>Orientadores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t>Engenheiro Luís Osório, lo@isel.ipl.pt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t>Paulo Borges, pborges@deetc.isel.ipl.pt</w:t>
                            </w:r>
                          </w:p>
                          <w:p w14:paraId="7AD18D3A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5B864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74.6pt;margin-top:82.3pt;width:212.25pt;height:65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" fillcolor="white [3201]" strokecolor="white [3212]" strokeweight=".5pt">
                <v:textbox>
                  <w:txbxContent>
                    <w:p w14:paraId="05DC9876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t>Orientadores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t>Engenheiro Luís Osório, lo@isel.ipl.pt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t>Paulo Borges, pborges@deetc.isel.ipl.pt</w:t>
                      </w:r>
                    </w:p>
                    <w:p w14:paraId="7AD18D3A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0698C">
        <w:rPr>
          <w:rFonts w:asciiTheme="majorHAnsi" w:hAnsiTheme="majorHAnsi" w:cstheme="majorHAnsi"/>
          <w:b/>
          <w:noProof/>
          <w:sz w:val="20"/>
          <w:szCs w:val="36"/>
          <w:lang w:val="en-GB" w:eastAsia="en-GB"/>
        </w:rPr>
        <w:drawing>
          <wp:anchor distT="0" distB="0" distL="114300" distR="114300" simplePos="0" relativeHeight="251666432" behindDoc="0" locked="0" layoutInCell="1" allowOverlap="1" wp14:anchorId="01F78B48" wp14:editId="07319906">
            <wp:simplePos x="0" y="0"/>
            <wp:positionH relativeFrom="margin">
              <wp:posOffset>3173276</wp:posOffset>
            </wp:positionH>
            <wp:positionV relativeFrom="paragraph">
              <wp:posOffset>0</wp:posOffset>
            </wp:positionV>
            <wp:extent cx="2696210" cy="943610"/>
            <wp:effectExtent l="0" t="0" r="0" b="0"/>
            <wp:wrapSquare wrapText="bothSides"/>
            <wp:docPr id="2" name="Imagem 4" descr="C:\Users\Carlos\Desktop\ISE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arlos\Desktop\ISEL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94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478CBA" wp14:editId="1AEEB4F5">
                <wp:simplePos x="0" y="0"/>
                <wp:positionH relativeFrom="column">
                  <wp:posOffset>-489585</wp:posOffset>
                </wp:positionH>
                <wp:positionV relativeFrom="paragraph">
                  <wp:posOffset>1037590</wp:posOffset>
                </wp:positionV>
                <wp:extent cx="2926080" cy="827405"/>
                <wp:effectExtent l="0" t="0" r="7620" b="10795"/>
                <wp:wrapSquare wrapText="bothSides"/>
                <wp:docPr id="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6080" cy="8274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0DF512E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t>Autores do Projeto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t>André Gaudêncio, nº 42204, A42204@alunos.isel.pt, 938458775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br/>
                              <w:t>Nuno Conceição, nº 42195, A41295@alunos.isel.pt, 937432855</w:t>
                            </w:r>
                          </w:p>
                          <w:p w14:paraId="123A0BB5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78CBA" id="_x0000_s1027" type="#_x0000_t202" style="position:absolute;left:0;text-align:left;margin-left:-38.55pt;margin-top:81.7pt;width:230.4pt;height:65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" fillcolor="white [3201]" strokecolor="white [3212]" strokeweight=".5pt">
                <v:textbox>
                  <w:txbxContent>
                    <w:p w14:paraId="00DF512E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t>Autores do Projeto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t>André Gaudêncio, nº 42204, A42204@alunos.isel.pt, 938458775</w:t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br/>
                        <w:t>Nuno Conceição, nº 42195, A41295@alunos.isel.pt, 937432855</w:t>
                      </w:r>
                    </w:p>
                    <w:p w14:paraId="123A0BB5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A0D85F" wp14:editId="748AF1BF">
                <wp:simplePos x="0" y="0"/>
                <wp:positionH relativeFrom="column">
                  <wp:posOffset>-489585</wp:posOffset>
                </wp:positionH>
                <wp:positionV relativeFrom="paragraph">
                  <wp:posOffset>0</wp:posOffset>
                </wp:positionV>
                <wp:extent cx="3765550" cy="1139825"/>
                <wp:effectExtent l="0" t="0" r="19050" b="1587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5550" cy="1139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3F5178D" w14:textId="77777777" w:rsidR="00A40D01" w:rsidRPr="00A40D01" w:rsidRDefault="00E0698C" w:rsidP="00A40D01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LEIC -</w:t>
                            </w:r>
                            <w:r w:rsidR="000B601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 Projeto e Seminário 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  <w:color w:val="000000"/>
                                <w:sz w:val="24"/>
                                <w:szCs w:val="24"/>
                              </w:rPr>
                              <w:t>Proposta do Projeto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color w:val="000000"/>
                                <w:sz w:val="24"/>
                                <w:szCs w:val="24"/>
                              </w:rPr>
                              <w:br/>
                              <w:t>Eventos de contraordenação por excesso de velocidade</w:t>
                            </w:r>
                            <w:r w:rsidR="00A40D01" w:rsidRPr="00A40D01">
                              <w:rPr>
                                <w:rFonts w:asciiTheme="majorHAnsi" w:hAnsiTheme="majorHAnsi" w:cstheme="majorHAnsi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 w:rsidR="00A40D01" w:rsidRPr="00A40D0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Semestre de Verão 2017/2018</w:t>
                            </w:r>
                          </w:p>
                          <w:p w14:paraId="2C95534A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</w:p>
                          <w:p w14:paraId="77A91A44" w14:textId="77777777" w:rsidR="00E0698C" w:rsidRPr="00A40D01" w:rsidRDefault="00E0698C" w:rsidP="00A40D01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0D85F" id="_x0000_s1028" type="#_x0000_t202" style="position:absolute;left:0;text-align:left;margin-left:-38.55pt;margin-top:0;width:296.5pt;height:8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" fillcolor="white [3201]" strokecolor="white [3212]" strokeweight=".5pt">
                <v:textbox>
                  <w:txbxContent>
                    <w:p w14:paraId="43F5178D" w14:textId="77777777" w:rsidR="00A40D01" w:rsidRPr="00A40D01" w:rsidRDefault="00E0698C" w:rsidP="00A40D01">
                      <w:pPr>
                        <w:rPr>
                          <w:rFonts w:asciiTheme="majorHAnsi" w:hAnsiTheme="majorHAnsi" w:cstheme="majorHAnsi"/>
                          <w:color w:val="000000"/>
                          <w:sz w:val="24"/>
                          <w:szCs w:val="24"/>
                        </w:rPr>
                      </w:pPr>
                      <w:r w:rsidRPr="00A40D0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LEIC -</w:t>
                      </w:r>
                      <w:r w:rsidR="000B601A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 Projeto e Seminário 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  <w:color w:val="000000"/>
                          <w:sz w:val="24"/>
                          <w:szCs w:val="24"/>
                        </w:rPr>
                        <w:t>Proposta do Projeto</w:t>
                      </w:r>
                      <w:r w:rsidRPr="00A40D01">
                        <w:rPr>
                          <w:rFonts w:asciiTheme="majorHAnsi" w:hAnsiTheme="majorHAnsi" w:cstheme="majorHAnsi"/>
                          <w:color w:val="000000"/>
                          <w:sz w:val="24"/>
                          <w:szCs w:val="24"/>
                        </w:rPr>
                        <w:br/>
                        <w:t>Eventos de contraordenação por excesso de velocidade</w:t>
                      </w:r>
                      <w:r w:rsidR="00A40D01" w:rsidRPr="00A40D01">
                        <w:rPr>
                          <w:rFonts w:asciiTheme="majorHAnsi" w:hAnsiTheme="majorHAnsi" w:cstheme="majorHAnsi"/>
                          <w:color w:val="000000"/>
                          <w:sz w:val="24"/>
                          <w:szCs w:val="24"/>
                        </w:rPr>
                        <w:br/>
                      </w:r>
                      <w:r w:rsidR="00A40D01" w:rsidRPr="00A40D01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Semestre de Verão 2017/2018</w:t>
                      </w:r>
                    </w:p>
                    <w:p w14:paraId="2C95534A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</w:p>
                    <w:p w14:paraId="77A91A44" w14:textId="77777777" w:rsidR="00E0698C" w:rsidRPr="00A40D01" w:rsidRDefault="00E0698C" w:rsidP="00A40D01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B0FF8" w14:textId="77777777" w:rsidR="004976F2" w:rsidRDefault="004976F2" w:rsidP="00872CAC">
      <w:pPr>
        <w:pBdr>
          <w:bottom w:val="single" w:sz="4" w:space="1" w:color="auto"/>
        </w:pBdr>
        <w:jc w:val="both"/>
      </w:pPr>
    </w:p>
    <w:p w14:paraId="4D5073B6" w14:textId="77777777" w:rsidR="00872CAC" w:rsidRDefault="00872CAC" w:rsidP="00872CAC">
      <w:pPr>
        <w:pBdr>
          <w:bottom w:val="single" w:sz="4" w:space="1" w:color="auto"/>
        </w:pBdr>
        <w:jc w:val="both"/>
      </w:pPr>
    </w:p>
    <w:p w14:paraId="2273E60F" w14:textId="77777777" w:rsidR="00A45C9B" w:rsidRDefault="00A45C9B" w:rsidP="0080291D">
      <w:pPr>
        <w:pStyle w:val="Ttulo1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34D983A" w14:textId="77777777" w:rsidR="00155E21" w:rsidRPr="00742059" w:rsidRDefault="000B13B2" w:rsidP="0080291D">
      <w:pPr>
        <w:pStyle w:val="Ttulo1"/>
        <w:jc w:val="both"/>
        <w:rPr>
          <w:rFonts w:cstheme="majorHAnsi"/>
          <w:sz w:val="40"/>
        </w:rPr>
      </w:pPr>
      <w:r w:rsidRPr="00742059">
        <w:rPr>
          <w:rFonts w:cstheme="majorHAnsi"/>
          <w:sz w:val="40"/>
        </w:rPr>
        <w:t>Introdução</w:t>
      </w:r>
    </w:p>
    <w:p w14:paraId="62D5CD8C" w14:textId="070976F7" w:rsidR="002F4349" w:rsidRPr="00A45C9B" w:rsidRDefault="00E721D4" w:rsidP="002F4349">
      <w:pPr>
        <w:pStyle w:val="NormalWeb"/>
        <w:jc w:val="both"/>
        <w:rPr>
          <w:rFonts w:asciiTheme="minorHAnsi" w:hAnsiTheme="minorHAnsi" w:cstheme="minorHAnsi"/>
          <w:sz w:val="22"/>
          <w:szCs w:val="27"/>
          <w:lang w:val="pt-PT"/>
        </w:rPr>
      </w:pPr>
      <w:r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56190" behindDoc="0" locked="0" layoutInCell="1" allowOverlap="1" wp14:anchorId="3F9B1404" wp14:editId="3B5BB6D8">
                <wp:simplePos x="0" y="0"/>
                <wp:positionH relativeFrom="margin">
                  <wp:align>center</wp:align>
                </wp:positionH>
                <wp:positionV relativeFrom="paragraph">
                  <wp:posOffset>3683331</wp:posOffset>
                </wp:positionV>
                <wp:extent cx="2336193" cy="409575"/>
                <wp:effectExtent l="0" t="0" r="13335" b="9525"/>
                <wp:wrapNone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6193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57CD26A" w14:textId="77777777" w:rsidR="00587BFE" w:rsidRDefault="00587BFE" w:rsidP="00587BFE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5371A6">
                              <w:rPr>
                                <w:b/>
                                <w:i/>
                              </w:rPr>
                              <w:t>Figura 1</w:t>
                            </w:r>
                            <w:r w:rsidR="00E85FED">
                              <w:rPr>
                                <w:b/>
                                <w:i/>
                              </w:rPr>
                              <w:t xml:space="preserve"> – </w:t>
                            </w:r>
                            <w:r w:rsidR="00675513">
                              <w:rPr>
                                <w:b/>
                                <w:i/>
                              </w:rPr>
                              <w:t>Notificação do Evento</w:t>
                            </w:r>
                          </w:p>
                          <w:p w14:paraId="70A0E11B" w14:textId="77777777" w:rsidR="00675513" w:rsidRPr="005371A6" w:rsidRDefault="00675513" w:rsidP="00587BFE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9B1404" id="Caixa de texto 1" o:spid="_x0000_s1029" type="#_x0000_t202" style="position:absolute;left:0;text-align:left;margin-left:0;margin-top:290.05pt;width:183.95pt;height:32.25pt;z-index:25165619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" fillcolor="white [3201]" strokecolor="white [3212]" strokeweight=".5pt">
                <v:textbox>
                  <w:txbxContent>
                    <w:p w14:paraId="157CD26A" w14:textId="77777777" w:rsidR="00587BFE" w:rsidRDefault="00587BFE" w:rsidP="00587BFE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5371A6">
                        <w:rPr>
                          <w:b/>
                          <w:i/>
                        </w:rPr>
                        <w:t>Figura 1</w:t>
                      </w:r>
                      <w:r w:rsidR="00E85FED">
                        <w:rPr>
                          <w:b/>
                          <w:i/>
                        </w:rPr>
                        <w:t xml:space="preserve"> – </w:t>
                      </w:r>
                      <w:r w:rsidR="00675513">
                        <w:rPr>
                          <w:b/>
                          <w:i/>
                        </w:rPr>
                        <w:t>Notificação do Evento</w:t>
                      </w:r>
                    </w:p>
                    <w:p w14:paraId="70A0E11B" w14:textId="77777777" w:rsidR="00675513" w:rsidRPr="005371A6" w:rsidRDefault="00675513" w:rsidP="00587BFE">
                      <w:pPr>
                        <w:jc w:val="center"/>
                        <w:rPr>
                          <w:b/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1A6">
        <w:rPr>
          <w:rFonts w:cstheme="majorHAnsi"/>
          <w:noProof/>
          <w:sz w:val="40"/>
        </w:rPr>
        <w:drawing>
          <wp:anchor distT="0" distB="0" distL="114300" distR="114300" simplePos="0" relativeHeight="251657215" behindDoc="0" locked="0" layoutInCell="1" allowOverlap="1" wp14:anchorId="48824AB2" wp14:editId="49785A6B">
            <wp:simplePos x="0" y="0"/>
            <wp:positionH relativeFrom="margin">
              <wp:posOffset>1102360</wp:posOffset>
            </wp:positionH>
            <wp:positionV relativeFrom="paragraph">
              <wp:posOffset>1647605</wp:posOffset>
            </wp:positionV>
            <wp:extent cx="3320415" cy="2067560"/>
            <wp:effectExtent l="0" t="0" r="0" b="254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415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O objetivo deste projeto é 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desenvolver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um protótipo de um serviço que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permite ao cidadão o acesso imediato a um evento de excesso de velocidade.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Os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eventos são gerados atravé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s dos </w:t>
      </w:r>
      <w:r w:rsidR="003214D0" w:rsidRPr="00A45C9B">
        <w:rPr>
          <w:rFonts w:asciiTheme="minorHAnsi" w:hAnsiTheme="minorHAnsi" w:cstheme="minorHAnsi"/>
          <w:sz w:val="22"/>
          <w:szCs w:val="27"/>
          <w:lang w:val="pt-PT"/>
        </w:rPr>
        <w:t>cinemómetro</w:t>
      </w:r>
      <w:r w:rsidR="00950AA9" w:rsidRPr="00A45C9B">
        <w:rPr>
          <w:rFonts w:asciiTheme="minorHAnsi" w:hAnsiTheme="minorHAnsi" w:cstheme="minorHAnsi"/>
          <w:sz w:val="22"/>
          <w:szCs w:val="27"/>
          <w:lang w:val="pt-PT"/>
        </w:rPr>
        <w:t>s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4E240B" w:rsidRPr="00A45C9B">
        <w:rPr>
          <w:rFonts w:asciiTheme="minorHAnsi" w:hAnsiTheme="minorHAnsi" w:cstheme="minorHAnsi"/>
          <w:sz w:val="22"/>
          <w:szCs w:val="27"/>
          <w:lang w:val="pt-PT"/>
        </w:rPr>
        <w:t>pertencentes à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>Rede Nacional de Controlo de Velocidade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,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SINCRO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. 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Uma vez infringida a velocidade extipulada no local onde se encontra um </w:t>
      </w:r>
      <w:r w:rsidR="003214D0" w:rsidRPr="00A45C9B">
        <w:rPr>
          <w:rFonts w:asciiTheme="minorHAnsi" w:hAnsiTheme="minorHAnsi" w:cstheme="minorHAnsi"/>
          <w:sz w:val="22"/>
          <w:szCs w:val="27"/>
          <w:lang w:val="pt-PT"/>
        </w:rPr>
        <w:t>cinemómetro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, os dados do evento irão ser armazenados, para posteriormente serem enviados e avaliados pelo sistema informático da ANSR (Autoridade Nacional de Segurança Rodoviária). Uma vez 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>decorrido</w:t>
      </w:r>
      <w:r w:rsidR="00F67F7B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>este processo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 xml:space="preserve"> e validados os eventos de trânsito, caso exista excesso</w:t>
      </w:r>
      <w:r w:rsidR="00282BC1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>de velocidade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, o dono do veículo 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>deverá</w:t>
      </w:r>
      <w:r w:rsidR="00F67F7B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>ser notificado via dispositivo móvel</w:t>
      </w:r>
      <w:r w:rsidR="004E240B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sobre os detalhes do evento.</w:t>
      </w:r>
    </w:p>
    <w:p w14:paraId="3F3B63F4" w14:textId="77777777" w:rsidR="00794E0E" w:rsidRDefault="00794E0E" w:rsidP="00794E0E">
      <w:pPr>
        <w:pStyle w:val="NormalWeb"/>
        <w:jc w:val="both"/>
        <w:rPr>
          <w:rFonts w:asciiTheme="minorHAnsi" w:hAnsiTheme="minorHAnsi" w:cstheme="minorHAnsi"/>
          <w:noProof/>
          <w:sz w:val="22"/>
          <w:lang w:val="pt-PT"/>
        </w:rPr>
      </w:pPr>
    </w:p>
    <w:p w14:paraId="6476574A" w14:textId="77777777" w:rsidR="00E85FED" w:rsidRDefault="00E85FED" w:rsidP="005371A6">
      <w:pPr>
        <w:jc w:val="both"/>
      </w:pPr>
    </w:p>
    <w:p w14:paraId="2AFF8EF2" w14:textId="063BBF8E" w:rsidR="004E240B" w:rsidRPr="005371A6" w:rsidRDefault="00406B29" w:rsidP="005371A6">
      <w:pPr>
        <w:jc w:val="both"/>
        <w:rPr>
          <w:rFonts w:eastAsia="Times New Roman" w:cstheme="minorHAnsi"/>
          <w:noProof/>
          <w:szCs w:val="24"/>
          <w:lang w:eastAsia="en-GB"/>
        </w:rPr>
      </w:pPr>
      <w:r w:rsidRPr="00E721D4">
        <w:t xml:space="preserve">Atualmente o sistema de notificação de </w:t>
      </w:r>
      <w:r w:rsidR="00282BC1">
        <w:t>contraordenações</w:t>
      </w:r>
      <w:r w:rsidR="00282BC1" w:rsidRPr="00E721D4">
        <w:t xml:space="preserve"> </w:t>
      </w:r>
      <w:r w:rsidRPr="00E721D4">
        <w:t xml:space="preserve">por excesso de velocidade é </w:t>
      </w:r>
      <w:r w:rsidR="004E240B" w:rsidRPr="00E721D4">
        <w:t xml:space="preserve">feito manualmente através de correio. Com este projeto </w:t>
      </w:r>
      <w:r w:rsidR="00282BC1">
        <w:t>deverá</w:t>
      </w:r>
      <w:r w:rsidR="00282BC1" w:rsidRPr="00E721D4">
        <w:t xml:space="preserve"> </w:t>
      </w:r>
      <w:r w:rsidR="004E240B" w:rsidRPr="00E721D4">
        <w:t xml:space="preserve">ser possível </w:t>
      </w:r>
      <w:r w:rsidR="00282BC1">
        <w:t>a</w:t>
      </w:r>
      <w:r w:rsidR="004E240B" w:rsidRPr="00E721D4">
        <w:t xml:space="preserve">o cidadão subscrever os </w:t>
      </w:r>
      <w:r w:rsidR="00282BC1">
        <w:t xml:space="preserve">seus </w:t>
      </w:r>
      <w:r w:rsidR="004E240B" w:rsidRPr="00E721D4">
        <w:t xml:space="preserve">veículos </w:t>
      </w:r>
      <w:r w:rsidR="00282BC1">
        <w:t>através do</w:t>
      </w:r>
      <w:r w:rsidR="003214D0" w:rsidRPr="00E721D4">
        <w:t xml:space="preserve"> seu</w:t>
      </w:r>
      <w:r w:rsidR="004E240B" w:rsidRPr="00E721D4">
        <w:t xml:space="preserve"> </w:t>
      </w:r>
      <w:r w:rsidR="003214D0" w:rsidRPr="00E721D4">
        <w:t>dispositivo móvel, possibilitando ser notificado de quaisquer eventos que ocorram nos veículos registados.</w:t>
      </w:r>
      <w:r w:rsidR="004A02BE" w:rsidRPr="00E721D4">
        <w:t xml:space="preserve"> Este projeto é motivado sobre a informação do evento de controlo de passagem de excesso de velocidade, na expetativa que haja a redução </w:t>
      </w:r>
      <w:r w:rsidR="00282BC1">
        <w:t>de situações de violação do excesso</w:t>
      </w:r>
      <w:r w:rsidR="002B4C85">
        <w:t xml:space="preserve"> </w:t>
      </w:r>
      <w:r w:rsidR="00282BC1">
        <w:t>de velocidade</w:t>
      </w:r>
      <w:r w:rsidR="004A02BE" w:rsidRPr="00E721D4">
        <w:t xml:space="preserve">. Através de uma plataforma móvel acreditamos que seja possível </w:t>
      </w:r>
      <w:r w:rsidR="002B4C85">
        <w:t xml:space="preserve">que </w:t>
      </w:r>
      <w:r w:rsidR="004A02BE" w:rsidRPr="00E721D4">
        <w:t xml:space="preserve">o condutor fique mais atento à sua condução, dado que os alertas recebidos são visualizados </w:t>
      </w:r>
      <w:r w:rsidR="00E067CC" w:rsidRPr="00E721D4">
        <w:t>num</w:t>
      </w:r>
      <w:r w:rsidR="004A02BE" w:rsidRPr="00E721D4">
        <w:t xml:space="preserve"> </w:t>
      </w:r>
      <w:r w:rsidR="00E067CC" w:rsidRPr="00E721D4">
        <w:t>e</w:t>
      </w:r>
      <w:r w:rsidR="004A02BE" w:rsidRPr="00E721D4">
        <w:t>spaço de tempo</w:t>
      </w:r>
      <w:r w:rsidR="00E067CC" w:rsidRPr="00E721D4">
        <w:t xml:space="preserve"> reduzido</w:t>
      </w:r>
      <w:r w:rsidR="004A02BE" w:rsidRPr="00E721D4">
        <w:t xml:space="preserve">. </w:t>
      </w:r>
      <w:r w:rsidR="004E240B" w:rsidRPr="004A0362">
        <w:br w:type="page"/>
      </w:r>
    </w:p>
    <w:p w14:paraId="291BA452" w14:textId="77777777" w:rsidR="003607D3" w:rsidRPr="004E240B" w:rsidRDefault="008B1F12" w:rsidP="004E240B">
      <w:pPr>
        <w:pStyle w:val="Ttulo1"/>
        <w:rPr>
          <w:rFonts w:eastAsiaTheme="minorHAnsi"/>
          <w:sz w:val="28"/>
          <w:lang w:eastAsia="en-GB"/>
        </w:rPr>
      </w:pPr>
      <w:r w:rsidRPr="004E240B">
        <w:rPr>
          <w:rFonts w:eastAsia="Times New Roman"/>
          <w:sz w:val="40"/>
          <w:lang w:eastAsia="en-GB"/>
        </w:rPr>
        <w:lastRenderedPageBreak/>
        <w:t>Análise</w:t>
      </w:r>
    </w:p>
    <w:p w14:paraId="247B9F6E" w14:textId="77777777" w:rsidR="00732CDE" w:rsidRPr="00732CDE" w:rsidRDefault="00732CDE" w:rsidP="00732CDE">
      <w:pPr>
        <w:rPr>
          <w:lang w:eastAsia="en-GB"/>
        </w:rPr>
      </w:pPr>
    </w:p>
    <w:p w14:paraId="359FF6EF" w14:textId="77777777" w:rsidR="009778A3" w:rsidRDefault="009778A3" w:rsidP="00E1605C">
      <w:pPr>
        <w:pStyle w:val="Cabealho2"/>
        <w:rPr>
          <w:sz w:val="24"/>
          <w:szCs w:val="24"/>
        </w:rPr>
      </w:pPr>
      <w:r>
        <w:rPr>
          <w:sz w:val="24"/>
          <w:szCs w:val="24"/>
        </w:rPr>
        <w:t>Requisitos</w:t>
      </w:r>
    </w:p>
    <w:p w14:paraId="54D0FC99" w14:textId="77777777" w:rsidR="009778A3" w:rsidRDefault="009778A3" w:rsidP="009778A3">
      <w:pPr>
        <w:jc w:val="both"/>
      </w:pPr>
      <w:r>
        <w:t xml:space="preserve">Para este projeto será necessário a criação de um Servidor. Este vai ser responsável por emitir notificações de eventos para os dispositivos móveis, bem como </w:t>
      </w:r>
      <w:r w:rsidR="00580F54">
        <w:t>processar</w:t>
      </w:r>
      <w:r>
        <w:t xml:space="preserve"> pedidos sobre informações </w:t>
      </w:r>
      <w:r w:rsidR="00580F54">
        <w:t>relativa</w:t>
      </w:r>
      <w:r w:rsidR="00D62D26">
        <w:t>s</w:t>
      </w:r>
      <w:r>
        <w:t xml:space="preserve"> </w:t>
      </w:r>
      <w:r w:rsidR="00D62D26">
        <w:t>a</w:t>
      </w:r>
      <w:r>
        <w:t xml:space="preserve">o utilizador do </w:t>
      </w:r>
      <w:r w:rsidR="00580F54">
        <w:t>dispositivo</w:t>
      </w:r>
      <w:r>
        <w:t>.</w:t>
      </w:r>
    </w:p>
    <w:p w14:paraId="70776840" w14:textId="3BAF65FF" w:rsidR="009778A3" w:rsidRDefault="009778A3" w:rsidP="009778A3">
      <w:pPr>
        <w:jc w:val="both"/>
      </w:pPr>
      <w:r>
        <w:t xml:space="preserve">O Servidor </w:t>
      </w:r>
      <w:r w:rsidR="002758C6">
        <w:t>terá a responsabilidade de</w:t>
      </w:r>
      <w:r>
        <w:t xml:space="preserve"> trabalhar da</w:t>
      </w:r>
      <w:r w:rsidR="00375DDA">
        <w:t xml:space="preserve">dos provenientes do Sistema Informático SINCRO. Só assim é possível ter acesso aos eventos gerados pelos </w:t>
      </w:r>
      <w:r w:rsidR="00375DDA" w:rsidRPr="00A45C9B">
        <w:rPr>
          <w:rFonts w:cstheme="minorHAnsi"/>
          <w:szCs w:val="27"/>
        </w:rPr>
        <w:t>cinemómetro</w:t>
      </w:r>
      <w:r w:rsidR="00375DDA">
        <w:rPr>
          <w:rFonts w:cstheme="minorHAnsi"/>
          <w:szCs w:val="27"/>
        </w:rPr>
        <w:t xml:space="preserve"> e já corretamente avaliados e autorizados a serem notificados.</w:t>
      </w:r>
    </w:p>
    <w:p w14:paraId="2FE743F4" w14:textId="129193BB" w:rsidR="009778A3" w:rsidRPr="009778A3" w:rsidRDefault="009778A3" w:rsidP="009778A3">
      <w:pPr>
        <w:jc w:val="both"/>
      </w:pPr>
      <w:r>
        <w:t>Também será necessária a realização da Componente Móvel</w:t>
      </w:r>
      <w:r w:rsidR="002758C6">
        <w:t xml:space="preserve"> (telemóvel, ou outro dispositivo equivalente)</w:t>
      </w:r>
      <w:r>
        <w:t xml:space="preserve"> </w:t>
      </w:r>
      <w:r w:rsidR="002758C6">
        <w:t>através do qual</w:t>
      </w:r>
      <w:r>
        <w:t xml:space="preserve"> o utilizador </w:t>
      </w:r>
      <w:r w:rsidR="002758C6">
        <w:t>realizará</w:t>
      </w:r>
      <w:r>
        <w:t xml:space="preserve"> os pedidos ao servidor e receber</w:t>
      </w:r>
      <w:r w:rsidR="002758C6">
        <w:t>á</w:t>
      </w:r>
      <w:r>
        <w:t xml:space="preserve"> as notificações </w:t>
      </w:r>
      <w:r w:rsidR="002758C6">
        <w:t>sobre</w:t>
      </w:r>
      <w:r>
        <w:t xml:space="preserve"> eventos</w:t>
      </w:r>
      <w:r w:rsidR="002758C6">
        <w:t xml:space="preserve"> de trânsito</w:t>
      </w:r>
      <w:r>
        <w:t>.</w:t>
      </w:r>
    </w:p>
    <w:p w14:paraId="5626C646" w14:textId="77777777" w:rsidR="009778A3" w:rsidRDefault="009778A3" w:rsidP="00E1605C">
      <w:pPr>
        <w:pStyle w:val="Cabealho2"/>
        <w:rPr>
          <w:sz w:val="24"/>
          <w:szCs w:val="24"/>
        </w:rPr>
      </w:pPr>
    </w:p>
    <w:p w14:paraId="28915515" w14:textId="77777777" w:rsidR="00E1605C" w:rsidRPr="00956129" w:rsidRDefault="00EF74E6" w:rsidP="00E1605C">
      <w:pPr>
        <w:pStyle w:val="Cabealho2"/>
        <w:rPr>
          <w:sz w:val="24"/>
          <w:szCs w:val="24"/>
        </w:rPr>
      </w:pPr>
      <w:r w:rsidRPr="00956129">
        <w:rPr>
          <w:sz w:val="24"/>
          <w:szCs w:val="24"/>
        </w:rPr>
        <w:t>Ferramentas</w:t>
      </w:r>
    </w:p>
    <w:p w14:paraId="2CC0FE61" w14:textId="5866F21C" w:rsidR="00B42302" w:rsidRDefault="00B42302" w:rsidP="0080291D">
      <w:pPr>
        <w:jc w:val="both"/>
        <w:rPr>
          <w:szCs w:val="24"/>
        </w:rPr>
      </w:pPr>
      <w:r>
        <w:rPr>
          <w:szCs w:val="24"/>
        </w:rPr>
        <w:t>A</w:t>
      </w:r>
      <w:r w:rsidR="00587BFE" w:rsidRPr="0038715E">
        <w:rPr>
          <w:szCs w:val="24"/>
        </w:rPr>
        <w:t xml:space="preserve"> figura 1 apresenta</w:t>
      </w:r>
      <w:r>
        <w:rPr>
          <w:szCs w:val="24"/>
        </w:rPr>
        <w:t xml:space="preserve"> uma vista</w:t>
      </w:r>
      <w:r w:rsidR="00587BFE" w:rsidRPr="0038715E">
        <w:rPr>
          <w:szCs w:val="24"/>
        </w:rPr>
        <w:t xml:space="preserve"> geral </w:t>
      </w:r>
      <w:r>
        <w:rPr>
          <w:szCs w:val="24"/>
        </w:rPr>
        <w:t>sobre o</w:t>
      </w:r>
      <w:r w:rsidRPr="0038715E">
        <w:rPr>
          <w:szCs w:val="24"/>
        </w:rPr>
        <w:t xml:space="preserve"> </w:t>
      </w:r>
      <w:r w:rsidR="00587BFE" w:rsidRPr="0038715E">
        <w:rPr>
          <w:szCs w:val="24"/>
        </w:rPr>
        <w:t>projeto.</w:t>
      </w:r>
    </w:p>
    <w:p w14:paraId="6A79BE73" w14:textId="00630C58" w:rsidR="00732CDE" w:rsidRDefault="003607D3" w:rsidP="0080291D">
      <w:pPr>
        <w:jc w:val="both"/>
        <w:rPr>
          <w:szCs w:val="24"/>
        </w:rPr>
      </w:pPr>
      <w:r w:rsidRPr="0038715E">
        <w:rPr>
          <w:szCs w:val="24"/>
        </w:rPr>
        <w:t xml:space="preserve">O servidor irá ser criado </w:t>
      </w:r>
      <w:r w:rsidR="00587BFE" w:rsidRPr="0038715E">
        <w:rPr>
          <w:szCs w:val="24"/>
        </w:rPr>
        <w:t>numa linguagem que dê suporte para aplicações servidoras (Java, Node.js, .NET, etc</w:t>
      </w:r>
      <w:r w:rsidR="00B42302">
        <w:rPr>
          <w:szCs w:val="24"/>
        </w:rPr>
        <w:t>.</w:t>
      </w:r>
      <w:r w:rsidR="00587BFE" w:rsidRPr="0038715E">
        <w:rPr>
          <w:szCs w:val="24"/>
        </w:rPr>
        <w:t>)</w:t>
      </w:r>
      <w:r w:rsidRPr="0038715E">
        <w:rPr>
          <w:szCs w:val="24"/>
        </w:rPr>
        <w:t>. Relativamente ao</w:t>
      </w:r>
      <w:r w:rsidR="00587BFE" w:rsidRPr="0038715E">
        <w:rPr>
          <w:szCs w:val="24"/>
        </w:rPr>
        <w:t>s</w:t>
      </w:r>
      <w:r w:rsidRPr="0038715E">
        <w:rPr>
          <w:szCs w:val="24"/>
        </w:rPr>
        <w:t xml:space="preserve"> </w:t>
      </w:r>
      <w:r w:rsidR="00587BFE" w:rsidRPr="0038715E">
        <w:rPr>
          <w:szCs w:val="24"/>
        </w:rPr>
        <w:t>dispositivos móveis</w:t>
      </w:r>
      <w:r w:rsidRPr="0038715E">
        <w:rPr>
          <w:szCs w:val="24"/>
        </w:rPr>
        <w:t xml:space="preserve"> iremos </w:t>
      </w:r>
      <w:r w:rsidR="00587BFE" w:rsidRPr="0038715E">
        <w:rPr>
          <w:szCs w:val="24"/>
        </w:rPr>
        <w:t>usar uma linguagem que dê suporte a multiplataforma (React Native, Xamarin, Native Script).</w:t>
      </w:r>
    </w:p>
    <w:p w14:paraId="5B8C27FA" w14:textId="77777777" w:rsidR="006F6216" w:rsidRPr="00956129" w:rsidRDefault="006F6216" w:rsidP="0080291D">
      <w:pPr>
        <w:jc w:val="both"/>
        <w:rPr>
          <w:szCs w:val="24"/>
        </w:rPr>
      </w:pPr>
    </w:p>
    <w:p w14:paraId="2AE698BC" w14:textId="77777777" w:rsidR="00DA254E" w:rsidRPr="00956129" w:rsidRDefault="00EF74E6" w:rsidP="00DA254E">
      <w:pPr>
        <w:pStyle w:val="Cabealho2"/>
        <w:rPr>
          <w:sz w:val="24"/>
          <w:szCs w:val="24"/>
        </w:rPr>
      </w:pPr>
      <w:r w:rsidRPr="00956129">
        <w:rPr>
          <w:sz w:val="24"/>
          <w:szCs w:val="24"/>
        </w:rPr>
        <w:t>Problemas</w:t>
      </w:r>
    </w:p>
    <w:p w14:paraId="6B7E21E3" w14:textId="77777777" w:rsidR="00DA254E" w:rsidRPr="0038715E" w:rsidRDefault="00DA254E" w:rsidP="0038715E">
      <w:pPr>
        <w:jc w:val="both"/>
        <w:rPr>
          <w:sz w:val="28"/>
          <w:szCs w:val="24"/>
        </w:rPr>
      </w:pPr>
      <w:r w:rsidRPr="0038715E">
        <w:t>A bateria limitada nos dispositivos móveis é algo a ter em conta na realização deste projeto. Uma aplicação que utilize em grandes quantidades a energia de um dispositivo pode ser facilmente posta em causa e possivelmente desinstalada.</w:t>
      </w:r>
    </w:p>
    <w:p w14:paraId="60E6E724" w14:textId="48CDA0CD" w:rsidR="00E1605C" w:rsidRPr="0038715E" w:rsidRDefault="00DA254E" w:rsidP="0038715E">
      <w:pPr>
        <w:jc w:val="both"/>
        <w:rPr>
          <w:szCs w:val="24"/>
        </w:rPr>
      </w:pPr>
      <w:r w:rsidRPr="0038715E">
        <w:rPr>
          <w:szCs w:val="24"/>
        </w:rPr>
        <w:t>A q</w:t>
      </w:r>
      <w:r w:rsidR="001C3F55" w:rsidRPr="0038715E">
        <w:rPr>
          <w:szCs w:val="24"/>
        </w:rPr>
        <w:t>uantidade e variedade de dispositivos móveis existentes no mercado</w:t>
      </w:r>
      <w:r w:rsidRPr="0038715E">
        <w:rPr>
          <w:szCs w:val="24"/>
        </w:rPr>
        <w:t xml:space="preserve"> é também um dos problemas </w:t>
      </w:r>
      <w:r w:rsidR="00B42302">
        <w:rPr>
          <w:szCs w:val="24"/>
        </w:rPr>
        <w:t>a considerar</w:t>
      </w:r>
      <w:r w:rsidRPr="0038715E">
        <w:rPr>
          <w:szCs w:val="24"/>
        </w:rPr>
        <w:t xml:space="preserve"> no projeto. Deverá ser </w:t>
      </w:r>
      <w:r w:rsidR="00B42302">
        <w:rPr>
          <w:szCs w:val="24"/>
        </w:rPr>
        <w:t>desenvolvida</w:t>
      </w:r>
      <w:r w:rsidR="00B42302" w:rsidRPr="0038715E">
        <w:rPr>
          <w:szCs w:val="24"/>
        </w:rPr>
        <w:t xml:space="preserve"> </w:t>
      </w:r>
      <w:r w:rsidRPr="0038715E">
        <w:rPr>
          <w:szCs w:val="24"/>
        </w:rPr>
        <w:t xml:space="preserve">uma aplicação </w:t>
      </w:r>
      <w:r w:rsidR="00B42302">
        <w:rPr>
          <w:szCs w:val="24"/>
        </w:rPr>
        <w:t>passível de ser</w:t>
      </w:r>
      <w:r w:rsidR="00B42302" w:rsidRPr="0038715E">
        <w:rPr>
          <w:szCs w:val="24"/>
        </w:rPr>
        <w:t xml:space="preserve"> </w:t>
      </w:r>
      <w:r w:rsidRPr="0038715E">
        <w:rPr>
          <w:szCs w:val="24"/>
        </w:rPr>
        <w:t>utiliza</w:t>
      </w:r>
      <w:r w:rsidR="00B42302">
        <w:rPr>
          <w:szCs w:val="24"/>
        </w:rPr>
        <w:t>da</w:t>
      </w:r>
      <w:r w:rsidRPr="0038715E">
        <w:rPr>
          <w:szCs w:val="24"/>
        </w:rPr>
        <w:t xml:space="preserve"> por qualquer condutor proprietário de um automóvel.</w:t>
      </w:r>
    </w:p>
    <w:p w14:paraId="153E3CA7" w14:textId="77777777" w:rsidR="00FB3BA3" w:rsidRPr="00FB3BA3" w:rsidRDefault="00FB3BA3" w:rsidP="00FB3BA3"/>
    <w:tbl>
      <w:tblPr>
        <w:tblStyle w:val="Tabelacomgrelha"/>
        <w:tblpPr w:leftFromText="142" w:rightFromText="142" w:vertAnchor="page" w:horzAnchor="margin" w:tblpY="11324"/>
        <w:tblW w:w="0" w:type="auto"/>
        <w:tblLayout w:type="fixed"/>
        <w:tblLook w:val="04A0" w:firstRow="1" w:lastRow="0" w:firstColumn="1" w:lastColumn="0" w:noHBand="0" w:noVBand="1"/>
      </w:tblPr>
      <w:tblGrid>
        <w:gridCol w:w="2475"/>
        <w:gridCol w:w="6019"/>
      </w:tblGrid>
      <w:tr w:rsidR="000810C8" w:rsidRPr="0038715E" w14:paraId="07FB9ADC" w14:textId="77777777" w:rsidTr="000810C8">
        <w:trPr>
          <w:trHeight w:val="340"/>
        </w:trPr>
        <w:tc>
          <w:tcPr>
            <w:tcW w:w="2475" w:type="dxa"/>
          </w:tcPr>
          <w:p w14:paraId="0148A0BC" w14:textId="77777777" w:rsidR="000810C8" w:rsidRPr="0038715E" w:rsidRDefault="000810C8" w:rsidP="000810C8">
            <w:pPr>
              <w:rPr>
                <w:color w:val="2F5496" w:themeColor="accent1" w:themeShade="BF"/>
                <w:szCs w:val="24"/>
              </w:rPr>
            </w:pPr>
            <w:r w:rsidRPr="0038715E">
              <w:rPr>
                <w:color w:val="2F5496" w:themeColor="accent1" w:themeShade="BF"/>
                <w:szCs w:val="24"/>
              </w:rPr>
              <w:t>Problemas</w:t>
            </w:r>
          </w:p>
        </w:tc>
        <w:tc>
          <w:tcPr>
            <w:tcW w:w="6019" w:type="dxa"/>
          </w:tcPr>
          <w:p w14:paraId="5A4AF090" w14:textId="77777777" w:rsidR="000810C8" w:rsidRPr="0038715E" w:rsidRDefault="000810C8" w:rsidP="000810C8">
            <w:pPr>
              <w:rPr>
                <w:color w:val="2F5496" w:themeColor="accent1" w:themeShade="BF"/>
                <w:szCs w:val="24"/>
              </w:rPr>
            </w:pPr>
            <w:r>
              <w:rPr>
                <w:color w:val="2F5496" w:themeColor="accent1" w:themeShade="BF"/>
                <w:szCs w:val="24"/>
              </w:rPr>
              <w:t xml:space="preserve">Possíveis </w:t>
            </w:r>
            <w:r w:rsidRPr="0038715E">
              <w:rPr>
                <w:color w:val="2F5496" w:themeColor="accent1" w:themeShade="BF"/>
                <w:szCs w:val="24"/>
              </w:rPr>
              <w:t>Soluções</w:t>
            </w:r>
          </w:p>
        </w:tc>
      </w:tr>
      <w:tr w:rsidR="000810C8" w:rsidRPr="0038715E" w14:paraId="16C24AB7" w14:textId="77777777" w:rsidTr="000810C8">
        <w:trPr>
          <w:trHeight w:val="345"/>
        </w:trPr>
        <w:tc>
          <w:tcPr>
            <w:tcW w:w="2475" w:type="dxa"/>
          </w:tcPr>
          <w:p w14:paraId="5A70A0FE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Poupança Bateria</w:t>
            </w:r>
          </w:p>
        </w:tc>
        <w:tc>
          <w:tcPr>
            <w:tcW w:w="6019" w:type="dxa"/>
          </w:tcPr>
          <w:p w14:paraId="2DDD1D85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Utilização de notificações ‘Push’</w:t>
            </w:r>
          </w:p>
        </w:tc>
      </w:tr>
      <w:tr w:rsidR="000810C8" w:rsidRPr="0038715E" w14:paraId="3FB51FF2" w14:textId="77777777" w:rsidTr="000810C8">
        <w:trPr>
          <w:trHeight w:val="821"/>
        </w:trPr>
        <w:tc>
          <w:tcPr>
            <w:tcW w:w="2475" w:type="dxa"/>
          </w:tcPr>
          <w:p w14:paraId="36B90853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Variedade de Dispositivos Móveis</w:t>
            </w:r>
          </w:p>
        </w:tc>
        <w:tc>
          <w:tcPr>
            <w:tcW w:w="6019" w:type="dxa"/>
          </w:tcPr>
          <w:p w14:paraId="73813AAE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Utilizar uma linguagem que possibilite a redução de código nativo, linguagem multiplataforma.</w:t>
            </w:r>
          </w:p>
        </w:tc>
      </w:tr>
    </w:tbl>
    <w:p w14:paraId="0FA98DB7" w14:textId="77777777" w:rsidR="00FB3BA3" w:rsidRPr="00FB3BA3" w:rsidRDefault="00FB3BA3" w:rsidP="00FB3BA3"/>
    <w:p w14:paraId="76AE5E0C" w14:textId="77777777" w:rsidR="004F2863" w:rsidRDefault="004F2863" w:rsidP="0080291D">
      <w:pPr>
        <w:jc w:val="both"/>
        <w:rPr>
          <w:sz w:val="24"/>
        </w:rPr>
      </w:pPr>
    </w:p>
    <w:p w14:paraId="176BC657" w14:textId="77777777" w:rsidR="00E85FED" w:rsidRDefault="00E85FED" w:rsidP="0080291D">
      <w:pPr>
        <w:jc w:val="both"/>
        <w:rPr>
          <w:sz w:val="24"/>
        </w:rPr>
      </w:pPr>
    </w:p>
    <w:p w14:paraId="1CA4C04A" w14:textId="77777777" w:rsidR="007F3744" w:rsidRDefault="007F3744" w:rsidP="007F3744">
      <w:pPr>
        <w:pStyle w:val="Subttulo"/>
        <w:sectPr w:rsidR="007F3744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77191B3" w14:textId="63BE2B1D" w:rsidR="00803ED3" w:rsidRDefault="00E85FED" w:rsidP="00E85FED">
      <w:pPr>
        <w:pStyle w:val="Ttulo1"/>
        <w:rPr>
          <w:rFonts w:eastAsia="Times New Roman"/>
          <w:sz w:val="40"/>
          <w:lang w:eastAsia="en-GB"/>
        </w:rPr>
      </w:pPr>
      <w:r>
        <w:rPr>
          <w:rFonts w:eastAsia="Times New Roman"/>
          <w:sz w:val="40"/>
          <w:lang w:eastAsia="en-GB"/>
        </w:rPr>
        <w:lastRenderedPageBreak/>
        <w:t>Calendarização</w:t>
      </w:r>
    </w:p>
    <w:p w14:paraId="1188DD71" w14:textId="23F26A00" w:rsidR="00B42302" w:rsidRDefault="00B42302" w:rsidP="00FF7870">
      <w:pPr>
        <w:pStyle w:val="Cabealho2"/>
        <w:rPr>
          <w:lang w:eastAsia="en-GB"/>
        </w:rPr>
      </w:pPr>
      <w:r>
        <w:rPr>
          <w:lang w:eastAsia="en-GB"/>
        </w:rPr>
        <w:t>Tarefas</w:t>
      </w:r>
    </w:p>
    <w:p w14:paraId="25D93A46" w14:textId="7F170537" w:rsidR="00B42302" w:rsidRDefault="00B42302" w:rsidP="00B42302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Levantamento e análise de requisitos funcionais e não funcionais;</w:t>
      </w:r>
    </w:p>
    <w:p w14:paraId="31301255" w14:textId="40185E42" w:rsidR="00B42302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Criação do servidor</w:t>
      </w:r>
    </w:p>
    <w:p w14:paraId="01E4D5BC" w14:textId="7658EFC4" w:rsidR="001D2FD8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Avaliação do quadro tecnológico a utilizar</w:t>
      </w:r>
    </w:p>
    <w:p w14:paraId="3048DD27" w14:textId="33AB41B0" w:rsidR="001D2FD8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Inicio da estruturação do servidor</w:t>
      </w:r>
    </w:p>
    <w:p w14:paraId="6BA1A7B2" w14:textId="6ECAD097" w:rsidR="001D2FD8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Recolha de dados SINCRO por parte do servidor</w:t>
      </w:r>
    </w:p>
    <w:p w14:paraId="53A4A7EB" w14:textId="2510B3AF" w:rsidR="001D2FD8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Registo de utilizadores</w:t>
      </w:r>
    </w:p>
    <w:p w14:paraId="75B1121C" w14:textId="50078E33" w:rsidR="001D2FD8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Sistema de notificações de dispositivo móvel</w:t>
      </w:r>
    </w:p>
    <w:p w14:paraId="3AD9C92D" w14:textId="77777777" w:rsidR="001D2FD8" w:rsidRDefault="001D2FD8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Manipulação de dados de utilizador</w:t>
      </w:r>
    </w:p>
    <w:p w14:paraId="1721B117" w14:textId="3C1F0F82" w:rsidR="001D2FD8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Testes funcionais do servidor</w:t>
      </w:r>
    </w:p>
    <w:p w14:paraId="76B5EBAC" w14:textId="0C9674FC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Avaliação do quadro tecnológico a utilizar (aplicação móvel)</w:t>
      </w:r>
    </w:p>
    <w:p w14:paraId="0312AA3D" w14:textId="6FB936BA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Criação da aplicação móvel</w:t>
      </w:r>
    </w:p>
    <w:p w14:paraId="2614316F" w14:textId="49FF3FBF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Login de utilizadores</w:t>
      </w:r>
    </w:p>
    <w:p w14:paraId="2F7581BF" w14:textId="2FE73DE8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Criação das interfaces visuais</w:t>
      </w:r>
    </w:p>
    <w:p w14:paraId="553EA75A" w14:textId="4D7A68C8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Receção de notificações</w:t>
      </w:r>
    </w:p>
    <w:p w14:paraId="5FA6F8C4" w14:textId="6EBDBA8D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Testes funcionais da aplicação móvel</w:t>
      </w:r>
    </w:p>
    <w:p w14:paraId="0397B9C0" w14:textId="0D43B902" w:rsidR="007876E0" w:rsidRDefault="007876E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Entrega da versão beta</w:t>
      </w:r>
    </w:p>
    <w:p w14:paraId="3A728877" w14:textId="2898208E" w:rsidR="00FF7870" w:rsidRDefault="00FF787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Resolução de bugs e melhorias de código</w:t>
      </w:r>
    </w:p>
    <w:p w14:paraId="14DE20AC" w14:textId="0F01CF11" w:rsidR="00FF7870" w:rsidRDefault="00FF787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Embelezamento da aplicação</w:t>
      </w:r>
    </w:p>
    <w:p w14:paraId="11DE0F68" w14:textId="4BA0D9CA" w:rsidR="00FF7870" w:rsidRDefault="00FF7870" w:rsidP="000810C8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Resolução de aspetos específicos dos sistemas operativos móveis</w:t>
      </w:r>
    </w:p>
    <w:p w14:paraId="0CAF7928" w14:textId="68A0EE5E" w:rsidR="007F3744" w:rsidRDefault="00FF7870" w:rsidP="002A68CE">
      <w:pPr>
        <w:pStyle w:val="PargrafodaLista"/>
        <w:numPr>
          <w:ilvl w:val="0"/>
          <w:numId w:val="2"/>
        </w:numPr>
        <w:rPr>
          <w:lang w:eastAsia="en-GB"/>
        </w:rPr>
      </w:pPr>
      <w:r>
        <w:rPr>
          <w:lang w:eastAsia="en-GB"/>
        </w:rPr>
        <w:t>Interface de pagamento(opcional)</w:t>
      </w:r>
      <w:bookmarkStart w:id="0" w:name="_GoBack"/>
      <w:bookmarkEnd w:id="0"/>
    </w:p>
    <w:p w14:paraId="01BE124C" w14:textId="00E56BE9" w:rsidR="00FF7870" w:rsidRDefault="002A68CE" w:rsidP="00FF7870">
      <w:pPr>
        <w:pStyle w:val="Cabealho2"/>
        <w:rPr>
          <w:lang w:eastAsia="en-GB"/>
        </w:rPr>
      </w:pPr>
      <w:r w:rsidRPr="00D73A12">
        <w:rPr>
          <w:noProof/>
        </w:rPr>
        <w:drawing>
          <wp:anchor distT="0" distB="0" distL="114300" distR="114300" simplePos="0" relativeHeight="251671552" behindDoc="1" locked="0" layoutInCell="1" allowOverlap="1" wp14:anchorId="16211FDB" wp14:editId="58E4F0E7">
            <wp:simplePos x="0" y="0"/>
            <wp:positionH relativeFrom="margin">
              <wp:align>center</wp:align>
            </wp:positionH>
            <wp:positionV relativeFrom="paragraph">
              <wp:posOffset>363855</wp:posOffset>
            </wp:positionV>
            <wp:extent cx="5978525" cy="3783330"/>
            <wp:effectExtent l="0" t="0" r="3175" b="1270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8525" cy="378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870">
        <w:rPr>
          <w:lang w:eastAsia="en-GB"/>
        </w:rPr>
        <w:t>Gráfico de Gantt</w:t>
      </w:r>
    </w:p>
    <w:p w14:paraId="73D099AA" w14:textId="2C7BCFEE" w:rsidR="002A68CE" w:rsidRDefault="002A68CE" w:rsidP="002A68CE">
      <w:pPr>
        <w:rPr>
          <w:lang w:eastAsia="en-GB"/>
        </w:rPr>
      </w:pPr>
    </w:p>
    <w:p w14:paraId="6735E2C0" w14:textId="0C3639A6" w:rsidR="002A68CE" w:rsidRPr="002A68CE" w:rsidRDefault="002A68CE" w:rsidP="002A68CE">
      <w:pPr>
        <w:rPr>
          <w:lang w:eastAsia="en-GB"/>
        </w:rPr>
        <w:sectPr w:rsidR="002A68CE" w:rsidRPr="002A68CE" w:rsidSect="000810C8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1948C43B" w14:textId="77777777" w:rsidR="00E85FED" w:rsidRDefault="00E85FED" w:rsidP="00E85FED">
      <w:pPr>
        <w:pStyle w:val="Ttulo1"/>
        <w:rPr>
          <w:rFonts w:eastAsia="Times New Roman"/>
          <w:sz w:val="40"/>
          <w:lang w:eastAsia="en-GB"/>
        </w:rPr>
      </w:pPr>
      <w:r>
        <w:rPr>
          <w:rFonts w:eastAsia="Times New Roman"/>
          <w:sz w:val="40"/>
          <w:lang w:eastAsia="en-GB"/>
        </w:rPr>
        <w:lastRenderedPageBreak/>
        <w:t>Referências</w:t>
      </w:r>
    </w:p>
    <w:p w14:paraId="179CD52A" w14:textId="77777777" w:rsidR="00BB1B52" w:rsidRPr="00BB1B52" w:rsidRDefault="00BB1B52" w:rsidP="00BB1B52">
      <w:pPr>
        <w:rPr>
          <w:lang w:eastAsia="en-GB"/>
        </w:rPr>
      </w:pPr>
    </w:p>
    <w:p w14:paraId="76AA7BE7" w14:textId="77777777" w:rsidR="00BB1B52" w:rsidRDefault="00BB1B52" w:rsidP="00BB1B52">
      <w:pPr>
        <w:spacing w:before="100" w:beforeAutospacing="1" w:after="100" w:afterAutospacing="1" w:line="240" w:lineRule="auto"/>
        <w:rPr>
          <w:lang w:eastAsia="en-GB"/>
        </w:rPr>
      </w:pPr>
      <w:r w:rsidRPr="00BB1B52">
        <w:rPr>
          <w:rFonts w:eastAsia="Times New Roman" w:cstheme="minorHAnsi"/>
          <w:sz w:val="24"/>
          <w:szCs w:val="28"/>
          <w:lang w:eastAsia="pt-PT"/>
        </w:rPr>
        <w:t xml:space="preserve">Sistema Nacional de Controlo de Velocidade (SINCRO) </w:t>
      </w:r>
      <w:r>
        <w:rPr>
          <w:rFonts w:eastAsia="Times New Roman" w:cstheme="minorHAnsi"/>
          <w:szCs w:val="24"/>
          <w:lang w:eastAsia="pt-PT"/>
        </w:rPr>
        <w:br/>
      </w:r>
      <w:hyperlink r:id="rId11" w:history="1">
        <w:r w:rsidRPr="00BB1B52">
          <w:rPr>
            <w:rStyle w:val="Hiperligao"/>
            <w:lang w:eastAsia="en-GB"/>
          </w:rPr>
          <w:t>http://crp.pt/docs/A45S136-139_Art_T3_7CRP_2013.pdf</w:t>
        </w:r>
      </w:hyperlink>
    </w:p>
    <w:p w14:paraId="05605059" w14:textId="77777777" w:rsidR="004B779E" w:rsidRDefault="001263B6" w:rsidP="00BB1B52">
      <w:pPr>
        <w:spacing w:before="100" w:beforeAutospacing="1" w:after="100" w:afterAutospacing="1" w:line="240" w:lineRule="auto"/>
        <w:rPr>
          <w:lang w:eastAsia="en-GB"/>
        </w:rPr>
      </w:pPr>
      <w:r>
        <w:rPr>
          <w:lang w:eastAsia="en-GB"/>
        </w:rPr>
        <w:t>Autoridade Nacional de Segurança Rodoviária (</w:t>
      </w:r>
      <w:r w:rsidR="004B779E">
        <w:rPr>
          <w:lang w:eastAsia="en-GB"/>
        </w:rPr>
        <w:t>ANSR</w:t>
      </w:r>
      <w:r>
        <w:rPr>
          <w:lang w:eastAsia="en-GB"/>
        </w:rPr>
        <w:t>)</w:t>
      </w:r>
      <w:r w:rsidR="004B779E">
        <w:rPr>
          <w:lang w:eastAsia="en-GB"/>
        </w:rPr>
        <w:br/>
      </w:r>
      <w:hyperlink r:id="rId12" w:history="1">
        <w:r w:rsidR="004B779E" w:rsidRPr="004B779E">
          <w:rPr>
            <w:rStyle w:val="Hiperligao"/>
            <w:lang w:eastAsia="en-GB"/>
          </w:rPr>
          <w:t>http://www.ansr.pt</w:t>
        </w:r>
      </w:hyperlink>
    </w:p>
    <w:p w14:paraId="5AF70A85" w14:textId="77777777" w:rsidR="004B779E" w:rsidRPr="00BB1B52" w:rsidRDefault="004B779E" w:rsidP="00BB1B52">
      <w:pPr>
        <w:spacing w:before="100" w:beforeAutospacing="1" w:after="100" w:afterAutospacing="1" w:line="240" w:lineRule="auto"/>
        <w:rPr>
          <w:rFonts w:eastAsia="Times New Roman" w:cstheme="minorHAnsi"/>
          <w:szCs w:val="24"/>
          <w:lang w:eastAsia="pt-PT"/>
        </w:rPr>
      </w:pPr>
    </w:p>
    <w:sectPr w:rsidR="004B779E" w:rsidRPr="00BB1B52" w:rsidSect="007F3744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1773D" w14:textId="77777777" w:rsidR="002A72F8" w:rsidRDefault="002A72F8" w:rsidP="007F3744">
      <w:pPr>
        <w:spacing w:after="0" w:line="240" w:lineRule="auto"/>
      </w:pPr>
      <w:r>
        <w:separator/>
      </w:r>
    </w:p>
  </w:endnote>
  <w:endnote w:type="continuationSeparator" w:id="0">
    <w:p w14:paraId="47FB2303" w14:textId="77777777" w:rsidR="002A72F8" w:rsidRDefault="002A72F8" w:rsidP="007F3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A7F06" w14:textId="77777777" w:rsidR="002A72F8" w:rsidRDefault="002A72F8" w:rsidP="007F3744">
      <w:pPr>
        <w:spacing w:after="0" w:line="240" w:lineRule="auto"/>
      </w:pPr>
      <w:r>
        <w:separator/>
      </w:r>
    </w:p>
  </w:footnote>
  <w:footnote w:type="continuationSeparator" w:id="0">
    <w:p w14:paraId="45989CC7" w14:textId="77777777" w:rsidR="002A72F8" w:rsidRDefault="002A72F8" w:rsidP="007F37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437A"/>
    <w:multiLevelType w:val="hybridMultilevel"/>
    <w:tmpl w:val="C7A6D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F1323"/>
    <w:multiLevelType w:val="hybridMultilevel"/>
    <w:tmpl w:val="B6BC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activeWritingStyle w:appName="MSWord" w:lang="pt-PT" w:vendorID="64" w:dllVersion="6" w:nlCheck="1" w:checkStyle="0"/>
  <w:activeWritingStyle w:appName="MSWord" w:lang="pt-PT" w:vendorID="64" w:dllVersion="0" w:nlCheck="1" w:checkStyle="0"/>
  <w:activeWritingStyle w:appName="MSWord" w:lang="pt-PT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zA2NbMwsbAwNjZX0lEKTi0uzszPAykwqgUAlx4AZywAAAA="/>
  </w:docVars>
  <w:rsids>
    <w:rsidRoot w:val="00422CB5"/>
    <w:rsid w:val="0005011D"/>
    <w:rsid w:val="00051D30"/>
    <w:rsid w:val="000810C8"/>
    <w:rsid w:val="00091992"/>
    <w:rsid w:val="000B13B2"/>
    <w:rsid w:val="000B601A"/>
    <w:rsid w:val="000D712A"/>
    <w:rsid w:val="001263B6"/>
    <w:rsid w:val="00134E6C"/>
    <w:rsid w:val="00155E21"/>
    <w:rsid w:val="001C3F55"/>
    <w:rsid w:val="001D2FD8"/>
    <w:rsid w:val="0020510D"/>
    <w:rsid w:val="00270CB0"/>
    <w:rsid w:val="002758C6"/>
    <w:rsid w:val="00282BC1"/>
    <w:rsid w:val="002A68CE"/>
    <w:rsid w:val="002A72F8"/>
    <w:rsid w:val="002B4C85"/>
    <w:rsid w:val="002E5D1D"/>
    <w:rsid w:val="002F4349"/>
    <w:rsid w:val="003214D0"/>
    <w:rsid w:val="003607D3"/>
    <w:rsid w:val="00375DDA"/>
    <w:rsid w:val="0038715E"/>
    <w:rsid w:val="003957ED"/>
    <w:rsid w:val="00406B29"/>
    <w:rsid w:val="00410E3E"/>
    <w:rsid w:val="00422CB5"/>
    <w:rsid w:val="00467DE1"/>
    <w:rsid w:val="004976F2"/>
    <w:rsid w:val="004A02BE"/>
    <w:rsid w:val="004A0362"/>
    <w:rsid w:val="004B779E"/>
    <w:rsid w:val="004C28B0"/>
    <w:rsid w:val="004C370F"/>
    <w:rsid w:val="004E240B"/>
    <w:rsid w:val="004F2863"/>
    <w:rsid w:val="005371A6"/>
    <w:rsid w:val="0055660F"/>
    <w:rsid w:val="00580F54"/>
    <w:rsid w:val="00587BFE"/>
    <w:rsid w:val="005B11B1"/>
    <w:rsid w:val="005D01D5"/>
    <w:rsid w:val="0061057C"/>
    <w:rsid w:val="00675513"/>
    <w:rsid w:val="0069029F"/>
    <w:rsid w:val="00693DC7"/>
    <w:rsid w:val="006B7F7B"/>
    <w:rsid w:val="006C4DDD"/>
    <w:rsid w:val="006F6216"/>
    <w:rsid w:val="00732CDE"/>
    <w:rsid w:val="00742059"/>
    <w:rsid w:val="007421B4"/>
    <w:rsid w:val="00757938"/>
    <w:rsid w:val="007876E0"/>
    <w:rsid w:val="00794E0E"/>
    <w:rsid w:val="007F1458"/>
    <w:rsid w:val="007F3744"/>
    <w:rsid w:val="0080291D"/>
    <w:rsid w:val="00803ED3"/>
    <w:rsid w:val="008650A9"/>
    <w:rsid w:val="00872CAC"/>
    <w:rsid w:val="008A1276"/>
    <w:rsid w:val="008B1F12"/>
    <w:rsid w:val="008D0434"/>
    <w:rsid w:val="00901A80"/>
    <w:rsid w:val="00922BE6"/>
    <w:rsid w:val="00950AA9"/>
    <w:rsid w:val="00956129"/>
    <w:rsid w:val="009637F8"/>
    <w:rsid w:val="00976006"/>
    <w:rsid w:val="009778A3"/>
    <w:rsid w:val="009A738A"/>
    <w:rsid w:val="009E5CA7"/>
    <w:rsid w:val="00A37178"/>
    <w:rsid w:val="00A40D01"/>
    <w:rsid w:val="00A45C9B"/>
    <w:rsid w:val="00A85E8D"/>
    <w:rsid w:val="00AE2B0F"/>
    <w:rsid w:val="00B23968"/>
    <w:rsid w:val="00B42302"/>
    <w:rsid w:val="00B83199"/>
    <w:rsid w:val="00BB1B52"/>
    <w:rsid w:val="00C560AD"/>
    <w:rsid w:val="00CB2CC3"/>
    <w:rsid w:val="00CC3BEC"/>
    <w:rsid w:val="00CE06F8"/>
    <w:rsid w:val="00D62D26"/>
    <w:rsid w:val="00D97058"/>
    <w:rsid w:val="00DA254E"/>
    <w:rsid w:val="00E067CC"/>
    <w:rsid w:val="00E0698C"/>
    <w:rsid w:val="00E1605C"/>
    <w:rsid w:val="00E432F4"/>
    <w:rsid w:val="00E721D4"/>
    <w:rsid w:val="00E821B9"/>
    <w:rsid w:val="00E85FED"/>
    <w:rsid w:val="00EE7D29"/>
    <w:rsid w:val="00EF5344"/>
    <w:rsid w:val="00EF74E6"/>
    <w:rsid w:val="00F21CE0"/>
    <w:rsid w:val="00F67F7B"/>
    <w:rsid w:val="00FA51C2"/>
    <w:rsid w:val="00FB2387"/>
    <w:rsid w:val="00FB3BA3"/>
    <w:rsid w:val="00FF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C97DC"/>
  <w15:chartTrackingRefBased/>
  <w15:docId w15:val="{1A7A3E13-D24D-4363-A57D-001CAC238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0B13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2">
    <w:name w:val="heading 2"/>
    <w:basedOn w:val="Normal"/>
    <w:next w:val="Normal"/>
    <w:link w:val="Cabealho2Carter"/>
    <w:uiPriority w:val="9"/>
    <w:unhideWhenUsed/>
    <w:qFormat/>
    <w:rsid w:val="00410E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bealho3">
    <w:name w:val="heading 3"/>
    <w:basedOn w:val="Normal"/>
    <w:next w:val="Normal"/>
    <w:link w:val="Cabealho3Carter"/>
    <w:uiPriority w:val="9"/>
    <w:unhideWhenUsed/>
    <w:qFormat/>
    <w:rsid w:val="00410E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bealho4">
    <w:name w:val="heading 4"/>
    <w:basedOn w:val="Normal"/>
    <w:next w:val="Normal"/>
    <w:link w:val="Cabealho4Carter"/>
    <w:uiPriority w:val="9"/>
    <w:unhideWhenUsed/>
    <w:qFormat/>
    <w:rsid w:val="00742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976F2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5B11B1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5B11B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155E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0B13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egenda">
    <w:name w:val="caption"/>
    <w:basedOn w:val="Normal"/>
    <w:next w:val="Normal"/>
    <w:uiPriority w:val="35"/>
    <w:unhideWhenUsed/>
    <w:qFormat/>
    <w:rsid w:val="00410E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410E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410E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410E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410E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elacomgrelha">
    <w:name w:val="Table Grid"/>
    <w:basedOn w:val="Tabelanormal"/>
    <w:uiPriority w:val="39"/>
    <w:rsid w:val="0041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arter"/>
    <w:uiPriority w:val="11"/>
    <w:qFormat/>
    <w:rsid w:val="0074205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742059"/>
    <w:rPr>
      <w:rFonts w:eastAsiaTheme="minorEastAsia"/>
      <w:color w:val="5A5A5A" w:themeColor="text1" w:themeTint="A5"/>
      <w:spacing w:val="15"/>
    </w:rPr>
  </w:style>
  <w:style w:type="character" w:customStyle="1" w:styleId="Cabealho4Carter">
    <w:name w:val="Cabeçalho 4 Caráter"/>
    <w:basedOn w:val="Tipodeletrapredefinidodopargrafo"/>
    <w:link w:val="Cabealho4"/>
    <w:uiPriority w:val="9"/>
    <w:rsid w:val="0074205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32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32CDE"/>
    <w:rPr>
      <w:rFonts w:ascii="Segoe UI" w:hAnsi="Segoe UI" w:cs="Segoe UI"/>
      <w:sz w:val="18"/>
      <w:szCs w:val="18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B52"/>
    <w:rPr>
      <w:color w:val="808080"/>
      <w:shd w:val="clear" w:color="auto" w:fill="E6E6E6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B1B52"/>
    <w:rPr>
      <w:color w:val="954F72" w:themeColor="followed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7F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F3744"/>
  </w:style>
  <w:style w:type="paragraph" w:styleId="Rodap">
    <w:name w:val="footer"/>
    <w:basedOn w:val="Normal"/>
    <w:link w:val="RodapCarter"/>
    <w:uiPriority w:val="99"/>
    <w:unhideWhenUsed/>
    <w:rsid w:val="007F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F3744"/>
  </w:style>
  <w:style w:type="character" w:styleId="Refdecomentrio">
    <w:name w:val="annotation reference"/>
    <w:basedOn w:val="Tipodeletrapredefinidodopargrafo"/>
    <w:uiPriority w:val="99"/>
    <w:semiHidden/>
    <w:unhideWhenUsed/>
    <w:rsid w:val="00A85E8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85E8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85E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85E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85E8D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810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75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71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9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nsr.pt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p.pt/docs/A45S136-139_Art_T3_7CRP_2013.pdf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9A2EE9-7CFB-8141-92E8-1B394B5B7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657</Words>
  <Characters>3553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o Miguel Pessoa Conceição</dc:creator>
  <cp:keywords/>
  <dc:description/>
  <cp:lastModifiedBy>André Gonçalo Dinis Gaudencio</cp:lastModifiedBy>
  <cp:revision>8</cp:revision>
  <dcterms:created xsi:type="dcterms:W3CDTF">2018-03-17T16:40:00Z</dcterms:created>
  <dcterms:modified xsi:type="dcterms:W3CDTF">2018-03-18T12:34:00Z</dcterms:modified>
</cp:coreProperties>
</file>